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4E7A" w:rsidRPr="005A4810" w:rsidRDefault="00D74E7A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4810">
        <w:rPr>
          <w:rFonts w:ascii="Times New Roman" w:hAnsi="Times New Roman" w:cs="Times New Roman"/>
          <w:b/>
          <w:sz w:val="24"/>
          <w:szCs w:val="24"/>
        </w:rPr>
        <w:t>MÜHENDİSLİK FAKÜLTESİ</w:t>
      </w:r>
    </w:p>
    <w:p w:rsidR="00D74E7A" w:rsidRPr="005A4810" w:rsidRDefault="00D33FD9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İYOMEDİKAL </w:t>
      </w:r>
      <w:r w:rsidR="00D74E7A" w:rsidRPr="005A4810">
        <w:rPr>
          <w:rFonts w:ascii="Times New Roman" w:hAnsi="Times New Roman" w:cs="Times New Roman"/>
          <w:b/>
          <w:sz w:val="24"/>
          <w:szCs w:val="24"/>
        </w:rPr>
        <w:t>MÜHENDİSLİĞİ BÖLÜMÜ</w:t>
      </w:r>
    </w:p>
    <w:p w:rsidR="00F3234E" w:rsidRDefault="00D33FD9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8-2019</w:t>
      </w:r>
      <w:r w:rsidR="00192AD8" w:rsidRPr="001142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621C9" w:rsidRPr="00114224">
        <w:rPr>
          <w:rFonts w:ascii="Times New Roman" w:hAnsi="Times New Roman" w:cs="Times New Roman"/>
          <w:b/>
          <w:sz w:val="24"/>
          <w:szCs w:val="24"/>
        </w:rPr>
        <w:t>TEK/ÇİFT</w:t>
      </w:r>
      <w:r w:rsidR="00A949C3" w:rsidRPr="001142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62CE3" w:rsidRPr="00114224">
        <w:rPr>
          <w:rFonts w:ascii="Times New Roman" w:hAnsi="Times New Roman" w:cs="Times New Roman"/>
          <w:b/>
          <w:sz w:val="24"/>
          <w:szCs w:val="24"/>
        </w:rPr>
        <w:t>DERS SINAV PROGRAMI</w:t>
      </w:r>
      <w:r w:rsidR="0021744C" w:rsidRPr="00114224">
        <w:rPr>
          <w:rFonts w:ascii="Times New Roman" w:hAnsi="Times New Roman" w:cs="Times New Roman"/>
          <w:b/>
          <w:sz w:val="24"/>
          <w:szCs w:val="24"/>
        </w:rPr>
        <w:t xml:space="preserve"> (201</w:t>
      </w:r>
      <w:r>
        <w:rPr>
          <w:rFonts w:ascii="Times New Roman" w:hAnsi="Times New Roman" w:cs="Times New Roman"/>
          <w:b/>
          <w:sz w:val="24"/>
          <w:szCs w:val="24"/>
        </w:rPr>
        <w:t>8</w:t>
      </w:r>
      <w:r w:rsidR="003E0761" w:rsidRPr="00114224">
        <w:rPr>
          <w:rFonts w:ascii="Times New Roman" w:hAnsi="Times New Roman" w:cs="Times New Roman"/>
          <w:b/>
          <w:sz w:val="24"/>
          <w:szCs w:val="24"/>
        </w:rPr>
        <w:t>-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="0021744C" w:rsidRPr="001142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160A">
        <w:rPr>
          <w:rFonts w:ascii="Times New Roman" w:hAnsi="Times New Roman" w:cs="Times New Roman"/>
          <w:b/>
          <w:sz w:val="24"/>
          <w:szCs w:val="24"/>
        </w:rPr>
        <w:t>YAZ OKULU SONU</w:t>
      </w:r>
      <w:r w:rsidR="0021744C" w:rsidRPr="00114224">
        <w:rPr>
          <w:rFonts w:ascii="Times New Roman" w:hAnsi="Times New Roman" w:cs="Times New Roman"/>
          <w:b/>
          <w:sz w:val="24"/>
          <w:szCs w:val="24"/>
        </w:rPr>
        <w:t>)</w:t>
      </w:r>
    </w:p>
    <w:p w:rsidR="0066679E" w:rsidRPr="0066679E" w:rsidRDefault="0066679E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12"/>
          <w:szCs w:val="12"/>
        </w:rPr>
      </w:pPr>
    </w:p>
    <w:tbl>
      <w:tblPr>
        <w:tblStyle w:val="TabloKlavuzu"/>
        <w:tblW w:w="15310" w:type="dxa"/>
        <w:tblInd w:w="-45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0"/>
        <w:gridCol w:w="2835"/>
        <w:gridCol w:w="1276"/>
        <w:gridCol w:w="3260"/>
        <w:gridCol w:w="3260"/>
        <w:gridCol w:w="2959"/>
      </w:tblGrid>
      <w:tr w:rsidR="0066679E" w:rsidTr="0038160A">
        <w:trPr>
          <w:trHeight w:val="416"/>
        </w:trPr>
        <w:tc>
          <w:tcPr>
            <w:tcW w:w="1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A457C5" w:rsidRPr="0085410E" w:rsidRDefault="00A457C5" w:rsidP="00943E4D">
            <w:pPr>
              <w:rPr>
                <w:rFonts w:ascii="Times New Roman" w:hAnsi="Times New Roman" w:cs="Times New Roman"/>
                <w:b/>
              </w:rPr>
            </w:pPr>
            <w:r w:rsidRPr="0085410E">
              <w:rPr>
                <w:rFonts w:ascii="Times New Roman" w:hAnsi="Times New Roman" w:cs="Times New Roman"/>
              </w:rPr>
              <w:t xml:space="preserve"> </w:t>
            </w:r>
            <w:r w:rsidRPr="0085410E">
              <w:rPr>
                <w:rFonts w:ascii="Times New Roman" w:hAnsi="Times New Roman" w:cs="Times New Roman"/>
                <w:b/>
              </w:rPr>
              <w:t>ÖĞRENCİ NO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</w:tcPr>
          <w:p w:rsidR="00A457C5" w:rsidRPr="0085410E" w:rsidRDefault="00A457C5" w:rsidP="00943E4D">
            <w:pPr>
              <w:rPr>
                <w:rFonts w:ascii="Times New Roman" w:hAnsi="Times New Roman" w:cs="Times New Roman"/>
                <w:b/>
              </w:rPr>
            </w:pPr>
            <w:r w:rsidRPr="0085410E">
              <w:rPr>
                <w:rFonts w:ascii="Times New Roman" w:hAnsi="Times New Roman" w:cs="Times New Roman"/>
                <w:b/>
              </w:rPr>
              <w:t>ÖĞRENCİ ADI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:rsidR="00A457C5" w:rsidRPr="0085410E" w:rsidRDefault="0066679E" w:rsidP="00943E4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. </w:t>
            </w:r>
            <w:r w:rsidR="00A457C5" w:rsidRPr="0085410E">
              <w:rPr>
                <w:rFonts w:ascii="Times New Roman" w:hAnsi="Times New Roman" w:cs="Times New Roman"/>
                <w:b/>
              </w:rPr>
              <w:t>KODU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12" w:space="0" w:color="auto"/>
            </w:tcBorders>
          </w:tcPr>
          <w:p w:rsidR="00A457C5" w:rsidRPr="0085410E" w:rsidRDefault="00A457C5" w:rsidP="00943E4D">
            <w:pPr>
              <w:rPr>
                <w:rFonts w:ascii="Times New Roman" w:hAnsi="Times New Roman" w:cs="Times New Roman"/>
                <w:b/>
              </w:rPr>
            </w:pPr>
            <w:r w:rsidRPr="0085410E">
              <w:rPr>
                <w:rFonts w:ascii="Times New Roman" w:hAnsi="Times New Roman" w:cs="Times New Roman"/>
                <w:b/>
              </w:rPr>
              <w:t xml:space="preserve">DERSİN ADI 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12" w:space="0" w:color="auto"/>
            </w:tcBorders>
          </w:tcPr>
          <w:p w:rsidR="00A457C5" w:rsidRPr="0085410E" w:rsidRDefault="00A457C5" w:rsidP="00943E4D">
            <w:pPr>
              <w:rPr>
                <w:rFonts w:ascii="Times New Roman" w:hAnsi="Times New Roman" w:cs="Times New Roman"/>
                <w:b/>
              </w:rPr>
            </w:pPr>
            <w:r w:rsidRPr="0085410E">
              <w:rPr>
                <w:rFonts w:ascii="Times New Roman" w:hAnsi="Times New Roman" w:cs="Times New Roman"/>
                <w:b/>
              </w:rPr>
              <w:t>SORUMLU ÖĞRETİM ÜYESİ</w:t>
            </w:r>
          </w:p>
        </w:tc>
        <w:tc>
          <w:tcPr>
            <w:tcW w:w="2959" w:type="dxa"/>
            <w:tcBorders>
              <w:top w:val="single" w:sz="12" w:space="0" w:color="auto"/>
              <w:bottom w:val="single" w:sz="12" w:space="0" w:color="auto"/>
            </w:tcBorders>
          </w:tcPr>
          <w:p w:rsidR="00A457C5" w:rsidRPr="005A4810" w:rsidRDefault="00A457C5" w:rsidP="006667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4810">
              <w:rPr>
                <w:rFonts w:ascii="Times New Roman" w:hAnsi="Times New Roman" w:cs="Times New Roman"/>
                <w:b/>
                <w:sz w:val="24"/>
                <w:szCs w:val="24"/>
              </w:rPr>
              <w:t>SINAV TARİHİ VE YERİ</w:t>
            </w:r>
          </w:p>
        </w:tc>
      </w:tr>
      <w:tr w:rsidR="00DC4005" w:rsidRPr="005A4810" w:rsidTr="00F50444">
        <w:trPr>
          <w:trHeight w:val="548"/>
        </w:trPr>
        <w:tc>
          <w:tcPr>
            <w:tcW w:w="1720" w:type="dxa"/>
            <w:shd w:val="clear" w:color="auto" w:fill="auto"/>
            <w:vAlign w:val="center"/>
          </w:tcPr>
          <w:p w:rsidR="00DC4005" w:rsidRPr="0085410E" w:rsidRDefault="00134413" w:rsidP="00F50444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1020021</w:t>
            </w:r>
            <w:proofErr w:type="gramEnd"/>
          </w:p>
        </w:tc>
        <w:tc>
          <w:tcPr>
            <w:tcW w:w="2835" w:type="dxa"/>
            <w:shd w:val="clear" w:color="auto" w:fill="auto"/>
            <w:vAlign w:val="center"/>
          </w:tcPr>
          <w:p w:rsidR="00DC4005" w:rsidRPr="00554B50" w:rsidRDefault="00134413" w:rsidP="00F5044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yzanur</w:t>
            </w:r>
            <w:proofErr w:type="spellEnd"/>
            <w:r>
              <w:rPr>
                <w:rFonts w:ascii="Times New Roman" w:hAnsi="Times New Roman" w:cs="Times New Roman"/>
              </w:rPr>
              <w:t xml:space="preserve"> EREZ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C4005" w:rsidRPr="0085410E" w:rsidRDefault="00DC4005" w:rsidP="00F504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M208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C4005" w:rsidRPr="0085410E" w:rsidRDefault="00DC4005" w:rsidP="00F504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ktromanyetik Alan Teor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C4005" w:rsidRPr="0085410E" w:rsidRDefault="00DC4005" w:rsidP="00F504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Musa ÇADIRCI</w:t>
            </w: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8160A" w:rsidRPr="00A4757B" w:rsidRDefault="0038160A" w:rsidP="003816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3 Eylül </w:t>
            </w: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 Pazartesi</w:t>
            </w:r>
          </w:p>
          <w:p w:rsidR="0038160A" w:rsidRPr="00BE7DFA" w:rsidRDefault="0038160A" w:rsidP="003816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at: </w:t>
            </w:r>
            <w:proofErr w:type="gramStart"/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:0</w:t>
            </w: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proofErr w:type="gramEnd"/>
          </w:p>
          <w:p w:rsidR="0038160A" w:rsidRDefault="0038160A" w:rsidP="00381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ühendislik Fakültesi              B Blok </w:t>
            </w:r>
          </w:p>
          <w:p w:rsidR="00DC4005" w:rsidRDefault="0038160A" w:rsidP="00381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lektrik Devreleri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38160A" w:rsidRPr="005A4810" w:rsidTr="00F50444">
        <w:trPr>
          <w:trHeight w:val="421"/>
        </w:trPr>
        <w:tc>
          <w:tcPr>
            <w:tcW w:w="1720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1020014</w:t>
            </w:r>
            <w:proofErr w:type="gramEnd"/>
          </w:p>
        </w:tc>
        <w:tc>
          <w:tcPr>
            <w:tcW w:w="2835" w:type="dxa"/>
            <w:shd w:val="clear" w:color="auto" w:fill="auto"/>
          </w:tcPr>
          <w:p w:rsidR="0038160A" w:rsidRPr="00554B50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if ÇAKMAK</w:t>
            </w:r>
          </w:p>
        </w:tc>
        <w:tc>
          <w:tcPr>
            <w:tcW w:w="1276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M401</w:t>
            </w:r>
          </w:p>
        </w:tc>
        <w:tc>
          <w:tcPr>
            <w:tcW w:w="3260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iyomedikal </w:t>
            </w:r>
            <w:proofErr w:type="spellStart"/>
            <w:r>
              <w:rPr>
                <w:rFonts w:ascii="Times New Roman" w:hAnsi="Times New Roman" w:cs="Times New Roman"/>
              </w:rPr>
              <w:t>Enstrümantasyon</w:t>
            </w:r>
            <w:proofErr w:type="spellEnd"/>
            <w:r>
              <w:rPr>
                <w:rFonts w:ascii="Times New Roman" w:hAnsi="Times New Roman" w:cs="Times New Roman"/>
              </w:rPr>
              <w:t xml:space="preserve"> 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Gör. Emrah MERCAN</w:t>
            </w:r>
          </w:p>
        </w:tc>
        <w:tc>
          <w:tcPr>
            <w:tcW w:w="29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8160A" w:rsidRPr="00A4757B" w:rsidRDefault="0038160A" w:rsidP="003816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3 Eylül </w:t>
            </w: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 Pazartesi</w:t>
            </w:r>
          </w:p>
          <w:p w:rsidR="0038160A" w:rsidRPr="00BE7DFA" w:rsidRDefault="0038160A" w:rsidP="003816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at: </w:t>
            </w:r>
            <w:proofErr w:type="gramStart"/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:3</w:t>
            </w: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proofErr w:type="gramEnd"/>
          </w:p>
          <w:p w:rsidR="0038160A" w:rsidRDefault="0038160A" w:rsidP="00381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ühendislik Fakültesi              B Blok </w:t>
            </w:r>
          </w:p>
          <w:p w:rsidR="0038160A" w:rsidRDefault="0038160A" w:rsidP="003816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ınıf</w:t>
            </w:r>
          </w:p>
        </w:tc>
      </w:tr>
      <w:tr w:rsidR="0038160A" w:rsidRPr="005A4810" w:rsidTr="00F50444">
        <w:trPr>
          <w:trHeight w:val="452"/>
        </w:trPr>
        <w:tc>
          <w:tcPr>
            <w:tcW w:w="1720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1020013</w:t>
            </w:r>
            <w:proofErr w:type="gramEnd"/>
          </w:p>
        </w:tc>
        <w:tc>
          <w:tcPr>
            <w:tcW w:w="2835" w:type="dxa"/>
            <w:shd w:val="clear" w:color="auto" w:fill="auto"/>
          </w:tcPr>
          <w:p w:rsidR="0038160A" w:rsidRPr="00554B50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h DEMİRAL</w:t>
            </w:r>
          </w:p>
        </w:tc>
        <w:tc>
          <w:tcPr>
            <w:tcW w:w="1276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M418</w:t>
            </w:r>
          </w:p>
        </w:tc>
        <w:tc>
          <w:tcPr>
            <w:tcW w:w="3260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iyoistatis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Emine GÜVEN</w:t>
            </w:r>
          </w:p>
        </w:tc>
        <w:tc>
          <w:tcPr>
            <w:tcW w:w="29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8160A" w:rsidRDefault="0038160A" w:rsidP="0013441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8160A" w:rsidRPr="005A4810" w:rsidTr="003102C7">
        <w:tc>
          <w:tcPr>
            <w:tcW w:w="1720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1020062</w:t>
            </w:r>
            <w:proofErr w:type="gramEnd"/>
          </w:p>
        </w:tc>
        <w:tc>
          <w:tcPr>
            <w:tcW w:w="2835" w:type="dxa"/>
            <w:shd w:val="clear" w:color="auto" w:fill="auto"/>
          </w:tcPr>
          <w:p w:rsidR="0038160A" w:rsidRPr="00554B50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nan BUGUTEKİN</w:t>
            </w:r>
          </w:p>
        </w:tc>
        <w:tc>
          <w:tcPr>
            <w:tcW w:w="1276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M 212</w:t>
            </w:r>
          </w:p>
        </w:tc>
        <w:tc>
          <w:tcPr>
            <w:tcW w:w="3260" w:type="dxa"/>
            <w:shd w:val="clear" w:color="auto" w:fill="auto"/>
          </w:tcPr>
          <w:p w:rsidR="0038160A" w:rsidRPr="0085410E" w:rsidRDefault="0038160A" w:rsidP="001344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rmodinamik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38160A" w:rsidRPr="0085410E" w:rsidRDefault="0038160A" w:rsidP="00F504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Yaşar ŞEN</w:t>
            </w:r>
          </w:p>
        </w:tc>
        <w:tc>
          <w:tcPr>
            <w:tcW w:w="2959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38160A" w:rsidRDefault="0038160A" w:rsidP="0013441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4413" w:rsidRPr="005A4810" w:rsidTr="003102C7">
        <w:trPr>
          <w:trHeight w:val="201"/>
        </w:trPr>
        <w:tc>
          <w:tcPr>
            <w:tcW w:w="17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4413" w:rsidRPr="0085410E" w:rsidRDefault="00134413" w:rsidP="00F50444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1020062</w:t>
            </w:r>
            <w:proofErr w:type="gramEnd"/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4413" w:rsidRPr="00554B50" w:rsidRDefault="00134413" w:rsidP="00F504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nan BUGUTEKİN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4413" w:rsidRPr="0085410E" w:rsidRDefault="00134413" w:rsidP="00F504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281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4413" w:rsidRPr="0085410E" w:rsidRDefault="00134413" w:rsidP="00F504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eransiyel Denklemler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4413" w:rsidRPr="0085410E" w:rsidRDefault="003102C7" w:rsidP="00F504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Mine AKBAŞ</w:t>
            </w:r>
          </w:p>
        </w:tc>
        <w:tc>
          <w:tcPr>
            <w:tcW w:w="2959" w:type="dxa"/>
            <w:tcBorders>
              <w:top w:val="single" w:sz="12" w:space="0" w:color="auto"/>
              <w:bottom w:val="single" w:sz="12" w:space="0" w:color="auto"/>
            </w:tcBorders>
          </w:tcPr>
          <w:p w:rsidR="00134413" w:rsidRPr="00A4757B" w:rsidRDefault="00134413" w:rsidP="0013441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3 Eylül </w:t>
            </w: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 Pazartesi</w:t>
            </w:r>
          </w:p>
          <w:p w:rsidR="00134413" w:rsidRPr="00BE7DFA" w:rsidRDefault="00134413" w:rsidP="0013441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at: </w:t>
            </w:r>
            <w:proofErr w:type="gramStart"/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:00</w:t>
            </w:r>
            <w:proofErr w:type="gramEnd"/>
          </w:p>
          <w:p w:rsidR="00134413" w:rsidRDefault="00484D1E" w:rsidP="001344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n Edebiyat</w:t>
            </w:r>
            <w:r w:rsidR="00134413">
              <w:rPr>
                <w:rFonts w:ascii="Times New Roman" w:hAnsi="Times New Roman" w:cs="Times New Roman"/>
                <w:sz w:val="24"/>
                <w:szCs w:val="24"/>
              </w:rPr>
              <w:t xml:space="preserve"> Fakültesi              B Blok </w:t>
            </w:r>
          </w:p>
          <w:p w:rsidR="00134413" w:rsidRPr="005A4810" w:rsidRDefault="00484D1E" w:rsidP="001344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5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da</w:t>
            </w:r>
          </w:p>
        </w:tc>
      </w:tr>
    </w:tbl>
    <w:p w:rsidR="004A0A6E" w:rsidRDefault="004A0A6E" w:rsidP="00D33FD9"/>
    <w:sectPr w:rsidR="004A0A6E" w:rsidSect="0085410E">
      <w:pgSz w:w="16838" w:h="11906" w:orient="landscape"/>
      <w:pgMar w:top="426" w:right="1418" w:bottom="284" w:left="1418" w:header="709" w:footer="9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58D3" w:rsidRDefault="00FD58D3" w:rsidP="004D5FF8">
      <w:pPr>
        <w:spacing w:after="0" w:line="240" w:lineRule="auto"/>
      </w:pPr>
      <w:r>
        <w:separator/>
      </w:r>
    </w:p>
  </w:endnote>
  <w:endnote w:type="continuationSeparator" w:id="0">
    <w:p w:rsidR="00FD58D3" w:rsidRDefault="00FD58D3" w:rsidP="004D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58D3" w:rsidRDefault="00FD58D3" w:rsidP="004D5FF8">
      <w:pPr>
        <w:spacing w:after="0" w:line="240" w:lineRule="auto"/>
      </w:pPr>
      <w:r>
        <w:separator/>
      </w:r>
    </w:p>
  </w:footnote>
  <w:footnote w:type="continuationSeparator" w:id="0">
    <w:p w:rsidR="00FD58D3" w:rsidRDefault="00FD58D3" w:rsidP="004D5F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I0Njc1NTW2MDJV0lEKTi0uzszPAykwrQUAc4bHnSwAAAA="/>
  </w:docVars>
  <w:rsids>
    <w:rsidRoot w:val="004A0A6E"/>
    <w:rsid w:val="000036AB"/>
    <w:rsid w:val="000102A2"/>
    <w:rsid w:val="00031822"/>
    <w:rsid w:val="00041561"/>
    <w:rsid w:val="000553E0"/>
    <w:rsid w:val="0007131F"/>
    <w:rsid w:val="00077BFE"/>
    <w:rsid w:val="000A580C"/>
    <w:rsid w:val="000D043B"/>
    <w:rsid w:val="000D134A"/>
    <w:rsid w:val="000D18D7"/>
    <w:rsid w:val="000D1C3C"/>
    <w:rsid w:val="000D2871"/>
    <w:rsid w:val="000D2B37"/>
    <w:rsid w:val="000D78A5"/>
    <w:rsid w:val="000E7537"/>
    <w:rsid w:val="000F5B62"/>
    <w:rsid w:val="000F743F"/>
    <w:rsid w:val="00102F29"/>
    <w:rsid w:val="00105C85"/>
    <w:rsid w:val="00114224"/>
    <w:rsid w:val="00134413"/>
    <w:rsid w:val="00135D9E"/>
    <w:rsid w:val="00167106"/>
    <w:rsid w:val="001753D3"/>
    <w:rsid w:val="00180571"/>
    <w:rsid w:val="001859D1"/>
    <w:rsid w:val="001902D7"/>
    <w:rsid w:val="00192AD8"/>
    <w:rsid w:val="001B3C34"/>
    <w:rsid w:val="001B54C1"/>
    <w:rsid w:val="001D3268"/>
    <w:rsid w:val="001F0F87"/>
    <w:rsid w:val="001F2705"/>
    <w:rsid w:val="0021558D"/>
    <w:rsid w:val="00215951"/>
    <w:rsid w:val="0021744C"/>
    <w:rsid w:val="002236BB"/>
    <w:rsid w:val="0024335D"/>
    <w:rsid w:val="002445AC"/>
    <w:rsid w:val="00247666"/>
    <w:rsid w:val="00285C6E"/>
    <w:rsid w:val="002903EE"/>
    <w:rsid w:val="002A5A99"/>
    <w:rsid w:val="002B236C"/>
    <w:rsid w:val="002B2C5E"/>
    <w:rsid w:val="002B366B"/>
    <w:rsid w:val="002B48A3"/>
    <w:rsid w:val="002C19D0"/>
    <w:rsid w:val="002C2DD2"/>
    <w:rsid w:val="002C5E72"/>
    <w:rsid w:val="002D74C2"/>
    <w:rsid w:val="002E2779"/>
    <w:rsid w:val="002E2F77"/>
    <w:rsid w:val="002E6CB7"/>
    <w:rsid w:val="003049CE"/>
    <w:rsid w:val="003102C7"/>
    <w:rsid w:val="003121F3"/>
    <w:rsid w:val="00325340"/>
    <w:rsid w:val="00327F6E"/>
    <w:rsid w:val="003551E9"/>
    <w:rsid w:val="003731EA"/>
    <w:rsid w:val="003758A0"/>
    <w:rsid w:val="00375ECD"/>
    <w:rsid w:val="0038160A"/>
    <w:rsid w:val="00391100"/>
    <w:rsid w:val="00396213"/>
    <w:rsid w:val="003A366A"/>
    <w:rsid w:val="003A7603"/>
    <w:rsid w:val="003B6B13"/>
    <w:rsid w:val="003C6FEF"/>
    <w:rsid w:val="003E0761"/>
    <w:rsid w:val="003E54D0"/>
    <w:rsid w:val="003E560F"/>
    <w:rsid w:val="003E7EA7"/>
    <w:rsid w:val="00402875"/>
    <w:rsid w:val="004352AB"/>
    <w:rsid w:val="004460A8"/>
    <w:rsid w:val="00446B44"/>
    <w:rsid w:val="0045182C"/>
    <w:rsid w:val="00464F30"/>
    <w:rsid w:val="00465982"/>
    <w:rsid w:val="0047238E"/>
    <w:rsid w:val="00473CBE"/>
    <w:rsid w:val="00480FC4"/>
    <w:rsid w:val="00484D1E"/>
    <w:rsid w:val="00494F0D"/>
    <w:rsid w:val="00495B08"/>
    <w:rsid w:val="0049794E"/>
    <w:rsid w:val="004A0A6E"/>
    <w:rsid w:val="004D5FF8"/>
    <w:rsid w:val="004D6F0F"/>
    <w:rsid w:val="004E3226"/>
    <w:rsid w:val="004E4FCA"/>
    <w:rsid w:val="004F1598"/>
    <w:rsid w:val="004F67BB"/>
    <w:rsid w:val="00513987"/>
    <w:rsid w:val="005315F1"/>
    <w:rsid w:val="00531ECB"/>
    <w:rsid w:val="0055247A"/>
    <w:rsid w:val="00554B50"/>
    <w:rsid w:val="00572920"/>
    <w:rsid w:val="00583E78"/>
    <w:rsid w:val="0059243E"/>
    <w:rsid w:val="005A0747"/>
    <w:rsid w:val="005A1174"/>
    <w:rsid w:val="005A4810"/>
    <w:rsid w:val="005A6DBB"/>
    <w:rsid w:val="005B5C09"/>
    <w:rsid w:val="005C3973"/>
    <w:rsid w:val="005D7EE0"/>
    <w:rsid w:val="005E74C3"/>
    <w:rsid w:val="005F41D7"/>
    <w:rsid w:val="005F766E"/>
    <w:rsid w:val="00602E7D"/>
    <w:rsid w:val="00610103"/>
    <w:rsid w:val="006240A7"/>
    <w:rsid w:val="006253F5"/>
    <w:rsid w:val="00635AF4"/>
    <w:rsid w:val="0065138C"/>
    <w:rsid w:val="006533AC"/>
    <w:rsid w:val="00666474"/>
    <w:rsid w:val="0066679E"/>
    <w:rsid w:val="00690793"/>
    <w:rsid w:val="006A4122"/>
    <w:rsid w:val="006A7919"/>
    <w:rsid w:val="006C37D8"/>
    <w:rsid w:val="006C5891"/>
    <w:rsid w:val="006E418F"/>
    <w:rsid w:val="006E7D4E"/>
    <w:rsid w:val="007132C5"/>
    <w:rsid w:val="007142BB"/>
    <w:rsid w:val="00742B13"/>
    <w:rsid w:val="0076337A"/>
    <w:rsid w:val="00765AFC"/>
    <w:rsid w:val="00766BEC"/>
    <w:rsid w:val="00775A1C"/>
    <w:rsid w:val="00777FE9"/>
    <w:rsid w:val="00792B21"/>
    <w:rsid w:val="007A76D4"/>
    <w:rsid w:val="007B61FE"/>
    <w:rsid w:val="007B6979"/>
    <w:rsid w:val="007C236F"/>
    <w:rsid w:val="007F3EAD"/>
    <w:rsid w:val="00817982"/>
    <w:rsid w:val="00841304"/>
    <w:rsid w:val="008476D9"/>
    <w:rsid w:val="00851F1D"/>
    <w:rsid w:val="0085410E"/>
    <w:rsid w:val="00854735"/>
    <w:rsid w:val="00863D66"/>
    <w:rsid w:val="00864F69"/>
    <w:rsid w:val="00866E20"/>
    <w:rsid w:val="00872588"/>
    <w:rsid w:val="00887C98"/>
    <w:rsid w:val="008B1454"/>
    <w:rsid w:val="008D32F6"/>
    <w:rsid w:val="008F093C"/>
    <w:rsid w:val="00902CD5"/>
    <w:rsid w:val="009046D4"/>
    <w:rsid w:val="00905609"/>
    <w:rsid w:val="00910DB1"/>
    <w:rsid w:val="0093544A"/>
    <w:rsid w:val="00936550"/>
    <w:rsid w:val="00936F72"/>
    <w:rsid w:val="00941328"/>
    <w:rsid w:val="00943E4D"/>
    <w:rsid w:val="0095113F"/>
    <w:rsid w:val="0095209E"/>
    <w:rsid w:val="00955D51"/>
    <w:rsid w:val="00990536"/>
    <w:rsid w:val="00994D98"/>
    <w:rsid w:val="009977C9"/>
    <w:rsid w:val="009A2847"/>
    <w:rsid w:val="009B3662"/>
    <w:rsid w:val="009E0DF5"/>
    <w:rsid w:val="009E162A"/>
    <w:rsid w:val="009E2A5E"/>
    <w:rsid w:val="009E4D36"/>
    <w:rsid w:val="009E51E3"/>
    <w:rsid w:val="00A01B83"/>
    <w:rsid w:val="00A07585"/>
    <w:rsid w:val="00A12E8C"/>
    <w:rsid w:val="00A227C8"/>
    <w:rsid w:val="00A229F4"/>
    <w:rsid w:val="00A457C5"/>
    <w:rsid w:val="00A458BC"/>
    <w:rsid w:val="00A4757B"/>
    <w:rsid w:val="00A5633E"/>
    <w:rsid w:val="00A61527"/>
    <w:rsid w:val="00A63B42"/>
    <w:rsid w:val="00A82563"/>
    <w:rsid w:val="00A949C3"/>
    <w:rsid w:val="00AA1E85"/>
    <w:rsid w:val="00AA370D"/>
    <w:rsid w:val="00AB4A39"/>
    <w:rsid w:val="00AC290B"/>
    <w:rsid w:val="00AE3AC9"/>
    <w:rsid w:val="00AF29D5"/>
    <w:rsid w:val="00AF401A"/>
    <w:rsid w:val="00B13FAB"/>
    <w:rsid w:val="00B14932"/>
    <w:rsid w:val="00B20612"/>
    <w:rsid w:val="00B21D3B"/>
    <w:rsid w:val="00B41A4A"/>
    <w:rsid w:val="00B43D22"/>
    <w:rsid w:val="00B4719E"/>
    <w:rsid w:val="00B53E8A"/>
    <w:rsid w:val="00B621C9"/>
    <w:rsid w:val="00B62CE3"/>
    <w:rsid w:val="00B6519C"/>
    <w:rsid w:val="00B959A6"/>
    <w:rsid w:val="00BB2FF1"/>
    <w:rsid w:val="00BB709B"/>
    <w:rsid w:val="00BB78A0"/>
    <w:rsid w:val="00BC71E7"/>
    <w:rsid w:val="00BD6232"/>
    <w:rsid w:val="00BE7DFA"/>
    <w:rsid w:val="00C10167"/>
    <w:rsid w:val="00C1209C"/>
    <w:rsid w:val="00C17FBB"/>
    <w:rsid w:val="00C200E2"/>
    <w:rsid w:val="00C418A7"/>
    <w:rsid w:val="00C437CD"/>
    <w:rsid w:val="00C45E57"/>
    <w:rsid w:val="00C61483"/>
    <w:rsid w:val="00CA30A3"/>
    <w:rsid w:val="00CA42B6"/>
    <w:rsid w:val="00CC21D8"/>
    <w:rsid w:val="00CD5857"/>
    <w:rsid w:val="00D035C6"/>
    <w:rsid w:val="00D073B5"/>
    <w:rsid w:val="00D11DFD"/>
    <w:rsid w:val="00D21EF4"/>
    <w:rsid w:val="00D33FD9"/>
    <w:rsid w:val="00D43FBA"/>
    <w:rsid w:val="00D575D8"/>
    <w:rsid w:val="00D62037"/>
    <w:rsid w:val="00D74E7A"/>
    <w:rsid w:val="00D918A8"/>
    <w:rsid w:val="00DB59B9"/>
    <w:rsid w:val="00DC4005"/>
    <w:rsid w:val="00DC4B60"/>
    <w:rsid w:val="00DD0BB3"/>
    <w:rsid w:val="00E00EC0"/>
    <w:rsid w:val="00E0303A"/>
    <w:rsid w:val="00E509B7"/>
    <w:rsid w:val="00E53423"/>
    <w:rsid w:val="00E6502E"/>
    <w:rsid w:val="00E70BAD"/>
    <w:rsid w:val="00E733F2"/>
    <w:rsid w:val="00EA04D6"/>
    <w:rsid w:val="00EA5ED6"/>
    <w:rsid w:val="00EA656D"/>
    <w:rsid w:val="00EB06DB"/>
    <w:rsid w:val="00EB07A6"/>
    <w:rsid w:val="00EB454A"/>
    <w:rsid w:val="00EC0EFB"/>
    <w:rsid w:val="00EC3B3A"/>
    <w:rsid w:val="00ED4F90"/>
    <w:rsid w:val="00EE0DA5"/>
    <w:rsid w:val="00EE7382"/>
    <w:rsid w:val="00EF3EB3"/>
    <w:rsid w:val="00EF50D2"/>
    <w:rsid w:val="00EF5CDE"/>
    <w:rsid w:val="00F009BB"/>
    <w:rsid w:val="00F139F0"/>
    <w:rsid w:val="00F3234E"/>
    <w:rsid w:val="00F367B0"/>
    <w:rsid w:val="00F43F79"/>
    <w:rsid w:val="00F50444"/>
    <w:rsid w:val="00F71D91"/>
    <w:rsid w:val="00F908C8"/>
    <w:rsid w:val="00FB3496"/>
    <w:rsid w:val="00FB3B1D"/>
    <w:rsid w:val="00FC0132"/>
    <w:rsid w:val="00FC120D"/>
    <w:rsid w:val="00FC3128"/>
    <w:rsid w:val="00FC649F"/>
    <w:rsid w:val="00FD361C"/>
    <w:rsid w:val="00FD4CD7"/>
    <w:rsid w:val="00FD58D3"/>
    <w:rsid w:val="00FE093D"/>
    <w:rsid w:val="00FE1200"/>
    <w:rsid w:val="00FE2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A7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13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39F0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D5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D5FF8"/>
  </w:style>
  <w:style w:type="paragraph" w:styleId="Altbilgi">
    <w:name w:val="footer"/>
    <w:basedOn w:val="Normal"/>
    <w:link w:val="AltbilgiChar"/>
    <w:uiPriority w:val="99"/>
    <w:unhideWhenUsed/>
    <w:rsid w:val="004D5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D5FF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A7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13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39F0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D5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D5FF8"/>
  </w:style>
  <w:style w:type="paragraph" w:styleId="Altbilgi">
    <w:name w:val="footer"/>
    <w:basedOn w:val="Normal"/>
    <w:link w:val="AltbilgiChar"/>
    <w:uiPriority w:val="99"/>
    <w:unhideWhenUsed/>
    <w:rsid w:val="004D5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D5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1A8672-44CC-418C-AE72-B77603B9A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Windows Kullanıcısı</cp:lastModifiedBy>
  <cp:revision>5</cp:revision>
  <cp:lastPrinted>2018-06-28T14:19:00Z</cp:lastPrinted>
  <dcterms:created xsi:type="dcterms:W3CDTF">2019-09-20T07:34:00Z</dcterms:created>
  <dcterms:modified xsi:type="dcterms:W3CDTF">2019-09-20T10:19:00Z</dcterms:modified>
</cp:coreProperties>
</file>